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50693" w14:textId="77777777" w:rsidR="00E16C0E" w:rsidRPr="00E16C0E" w:rsidRDefault="00E16C0E" w:rsidP="00E16C0E">
      <w:pPr>
        <w:rPr>
          <w:rFonts w:ascii="Times New Roman" w:hAnsi="Times New Roman" w:cs="Times New Roman"/>
          <w:b/>
          <w:bCs/>
        </w:rPr>
      </w:pPr>
      <w:r w:rsidRPr="00E16C0E">
        <w:rPr>
          <w:rFonts w:ascii="Times New Roman" w:hAnsi="Times New Roman" w:cs="Times New Roman"/>
          <w:b/>
          <w:bCs/>
        </w:rPr>
        <w:t>Program:</w:t>
      </w:r>
    </w:p>
    <w:p w14:paraId="0B79F3F9" w14:textId="77777777" w:rsidR="00E16C0E" w:rsidRPr="00E16C0E" w:rsidRDefault="00E16C0E" w:rsidP="00E16C0E">
      <w:pPr>
        <w:rPr>
          <w:rFonts w:ascii="Times New Roman" w:hAnsi="Times New Roman" w:cs="Times New Roman"/>
        </w:rPr>
      </w:pPr>
    </w:p>
    <w:p w14:paraId="6B18E9D1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!DOCTYPE html&gt;</w:t>
      </w:r>
    </w:p>
    <w:p w14:paraId="35CED915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html&gt;</w:t>
      </w:r>
    </w:p>
    <w:p w14:paraId="5B6AD2AB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head&gt;</w:t>
      </w:r>
    </w:p>
    <w:p w14:paraId="2C20D45F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style&gt;</w:t>
      </w:r>
    </w:p>
    <w:p w14:paraId="028009B9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.p1 {</w:t>
      </w:r>
    </w:p>
    <w:p w14:paraId="05019D15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 xml:space="preserve">  font-family: "Times New Roman", Times, serif;</w:t>
      </w:r>
    </w:p>
    <w:p w14:paraId="29F3DBD1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}</w:t>
      </w:r>
    </w:p>
    <w:p w14:paraId="0B449957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</w:p>
    <w:p w14:paraId="61BB6094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.p2 {</w:t>
      </w:r>
    </w:p>
    <w:p w14:paraId="6C74F846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 xml:space="preserve">  font-family: Arial, Helvetica, sans-serif;</w:t>
      </w:r>
    </w:p>
    <w:p w14:paraId="5E658A2B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}</w:t>
      </w:r>
    </w:p>
    <w:p w14:paraId="78726D75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</w:p>
    <w:p w14:paraId="58DE198A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.p3 {</w:t>
      </w:r>
    </w:p>
    <w:p w14:paraId="5B869CAC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 xml:space="preserve">  font-family: "Lucida Console", "Courier New", monospace;</w:t>
      </w:r>
    </w:p>
    <w:p w14:paraId="56354EA5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}</w:t>
      </w:r>
    </w:p>
    <w:p w14:paraId="5616F9D0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/style&gt;</w:t>
      </w:r>
    </w:p>
    <w:p w14:paraId="4A7A93A7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/head&gt;</w:t>
      </w:r>
    </w:p>
    <w:p w14:paraId="5B7F4781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body&gt;</w:t>
      </w:r>
    </w:p>
    <w:p w14:paraId="3CE717E6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</w:p>
    <w:p w14:paraId="088CABF3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h1&gt;CSS font-family&lt;/h1&gt;</w:t>
      </w:r>
    </w:p>
    <w:p w14:paraId="17AD3124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p class="p1"&gt;This is a paragraph, shown in the Times New Roman font.&lt;/p&gt;</w:t>
      </w:r>
    </w:p>
    <w:p w14:paraId="6A42FDD4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p class="p2"&gt;This is a paragraph, shown in the Arial font.&lt;/p&gt;</w:t>
      </w:r>
    </w:p>
    <w:p w14:paraId="2710A05C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p class="p3"&gt;This is a paragraph, shown in the Lucida Console font.&lt;/p&gt;</w:t>
      </w:r>
    </w:p>
    <w:p w14:paraId="43E4A3F1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</w:p>
    <w:p w14:paraId="35722912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/body&gt;</w:t>
      </w:r>
    </w:p>
    <w:p w14:paraId="17E8054F" w14:textId="77777777" w:rsidR="00E16C0E" w:rsidRPr="00E16C0E" w:rsidRDefault="00E16C0E" w:rsidP="00E16C0E">
      <w:pPr>
        <w:rPr>
          <w:rFonts w:ascii="Times New Roman" w:eastAsia="Times New Roman" w:hAnsi="Times New Roman" w:cs="Times New Roman"/>
          <w:lang w:eastAsia="en-IN"/>
        </w:rPr>
      </w:pPr>
      <w:r w:rsidRPr="00E16C0E">
        <w:rPr>
          <w:rFonts w:ascii="Times New Roman" w:eastAsia="Times New Roman" w:hAnsi="Times New Roman" w:cs="Times New Roman"/>
          <w:lang w:eastAsia="en-IN"/>
        </w:rPr>
        <w:t>&lt;/html&gt;</w:t>
      </w:r>
    </w:p>
    <w:p w14:paraId="3BA095D9" w14:textId="13CF6F28" w:rsidR="00E16C0E" w:rsidRPr="00236DF4" w:rsidRDefault="00E16C0E" w:rsidP="00E16C0E">
      <w:pPr>
        <w:rPr>
          <w:rFonts w:ascii="Times New Roman" w:hAnsi="Times New Roman" w:cs="Times New Roman"/>
          <w:b/>
          <w:bCs/>
        </w:rPr>
      </w:pPr>
      <w:r w:rsidRPr="00236DF4">
        <w:rPr>
          <w:rFonts w:ascii="Times New Roman" w:hAnsi="Times New Roman" w:cs="Times New Roman"/>
          <w:b/>
          <w:bCs/>
        </w:rPr>
        <w:t>Output:</w:t>
      </w:r>
    </w:p>
    <w:p w14:paraId="1F5F2095" w14:textId="77777777" w:rsidR="00E16C0E" w:rsidRPr="00E16C0E" w:rsidRDefault="00E16C0E" w:rsidP="00E16C0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E16C0E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CSS font-family</w:t>
      </w:r>
    </w:p>
    <w:p w14:paraId="1F71BB3D" w14:textId="77777777" w:rsidR="00E16C0E" w:rsidRPr="00E16C0E" w:rsidRDefault="00E16C0E" w:rsidP="00E16C0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16C0E">
        <w:rPr>
          <w:rFonts w:ascii="Times New Roman" w:eastAsia="Times New Roman" w:hAnsi="Times New Roman" w:cs="Times New Roman"/>
          <w:sz w:val="24"/>
          <w:szCs w:val="24"/>
          <w:lang w:eastAsia="en-IN"/>
        </w:rPr>
        <w:t>This is a paragraph, shown in the Times New Roman font.</w:t>
      </w:r>
    </w:p>
    <w:p w14:paraId="6928D518" w14:textId="77777777" w:rsidR="00E16C0E" w:rsidRPr="00E16C0E" w:rsidRDefault="00E16C0E" w:rsidP="00E16C0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16C0E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This is a paragraph, shown in the Arial font.</w:t>
      </w:r>
    </w:p>
    <w:p w14:paraId="5E83F3ED" w14:textId="77777777" w:rsidR="00E16C0E" w:rsidRPr="00E16C0E" w:rsidRDefault="00E16C0E" w:rsidP="00E16C0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16C0E">
        <w:rPr>
          <w:rFonts w:ascii="Times New Roman" w:eastAsia="Times New Roman" w:hAnsi="Times New Roman" w:cs="Times New Roman"/>
          <w:sz w:val="24"/>
          <w:szCs w:val="24"/>
          <w:lang w:eastAsia="en-IN"/>
        </w:rPr>
        <w:t>This is a paragraph, shown in the Lucida Console font.</w:t>
      </w:r>
    </w:p>
    <w:p w14:paraId="201C8A3C" w14:textId="6F8A1546" w:rsidR="00005BF6" w:rsidRPr="00E16C0E" w:rsidRDefault="00005BF6" w:rsidP="00E16C0E">
      <w:pPr>
        <w:rPr>
          <w:rFonts w:ascii="Times New Roman" w:hAnsi="Times New Roman" w:cs="Times New Roman"/>
        </w:rPr>
      </w:pPr>
    </w:p>
    <w:sectPr w:rsidR="00005BF6" w:rsidRPr="00E16C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O0NDQzMjWyMLFQ0lEKTi0uzszPAykwqgUAK/yIjSwAAAA="/>
  </w:docVars>
  <w:rsids>
    <w:rsidRoot w:val="00E16C0E"/>
    <w:rsid w:val="00005BF6"/>
    <w:rsid w:val="006870E7"/>
    <w:rsid w:val="00E16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AE79D"/>
  <w15:chartTrackingRefBased/>
  <w15:docId w15:val="{5E92D996-5080-44F5-9F64-74DB7B3E4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C0E"/>
  </w:style>
  <w:style w:type="paragraph" w:styleId="Heading1">
    <w:name w:val="heading 1"/>
    <w:basedOn w:val="Normal"/>
    <w:link w:val="Heading1Char"/>
    <w:uiPriority w:val="9"/>
    <w:qFormat/>
    <w:rsid w:val="00E16C0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16C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16C0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E16C0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1">
    <w:name w:val="p1"/>
    <w:basedOn w:val="Normal"/>
    <w:rsid w:val="00E16C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2">
    <w:name w:val="p2"/>
    <w:basedOn w:val="Normal"/>
    <w:rsid w:val="00E16C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3">
    <w:name w:val="p3"/>
    <w:basedOn w:val="Normal"/>
    <w:rsid w:val="00E16C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19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2</Words>
  <Characters>584</Characters>
  <Application>Microsoft Office Word</Application>
  <DocSecurity>0</DocSecurity>
  <Lines>4</Lines>
  <Paragraphs>1</Paragraphs>
  <ScaleCrop>false</ScaleCrop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3</cp:revision>
  <cp:lastPrinted>2021-02-22T14:53:00Z</cp:lastPrinted>
  <dcterms:created xsi:type="dcterms:W3CDTF">2021-02-22T14:03:00Z</dcterms:created>
  <dcterms:modified xsi:type="dcterms:W3CDTF">2021-02-22T14:53:00Z</dcterms:modified>
</cp:coreProperties>
</file>